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C4FBC3" w14:textId="6347AE4D" w:rsidR="00557F7C" w:rsidRDefault="00557F7C" w:rsidP="00557F7C">
      <w:pPr>
        <w:pStyle w:val="NoSpacing"/>
      </w:pPr>
      <w:bookmarkStart w:id="0" w:name="_GoBack"/>
      <w:bookmarkEnd w:id="0"/>
      <w:r>
        <w:t>There are five different ways to store the data based on the usage of that data. The type of persistence should be selected depending on you long the data needs to be saved. Is it something you want to save just for that instance/ is it till the app is installed/ is it to be used among different devices like phone, tablet, etc. The persistence can be selected using</w:t>
      </w:r>
    </w:p>
    <w:p w14:paraId="0832BB37" w14:textId="1D44D200" w:rsidR="00557F7C" w:rsidRDefault="00557F7C"/>
    <w:tbl>
      <w:tblPr>
        <w:tblStyle w:val="TableGrid"/>
        <w:tblW w:w="0" w:type="auto"/>
        <w:jc w:val="center"/>
        <w:tblLook w:val="04A0" w:firstRow="1" w:lastRow="0" w:firstColumn="1" w:lastColumn="0" w:noHBand="0" w:noVBand="1"/>
      </w:tblPr>
      <w:tblGrid>
        <w:gridCol w:w="3116"/>
        <w:gridCol w:w="3117"/>
        <w:gridCol w:w="3117"/>
      </w:tblGrid>
      <w:tr w:rsidR="00557F7C" w:rsidRPr="00557F7C" w14:paraId="6AF79476" w14:textId="77777777" w:rsidTr="00D55B81">
        <w:trPr>
          <w:jc w:val="center"/>
        </w:trPr>
        <w:tc>
          <w:tcPr>
            <w:tcW w:w="3116" w:type="dxa"/>
          </w:tcPr>
          <w:p w14:paraId="498D90FD" w14:textId="77777777" w:rsidR="00557F7C" w:rsidRPr="00557F7C" w:rsidRDefault="00557F7C" w:rsidP="00D55B81">
            <w:pPr>
              <w:jc w:val="center"/>
              <w:rPr>
                <w:b/>
              </w:rPr>
            </w:pPr>
            <w:r w:rsidRPr="00557F7C">
              <w:rPr>
                <w:b/>
              </w:rPr>
              <w:t>Persistence Option</w:t>
            </w:r>
          </w:p>
        </w:tc>
        <w:tc>
          <w:tcPr>
            <w:tcW w:w="3117" w:type="dxa"/>
          </w:tcPr>
          <w:p w14:paraId="57000D01" w14:textId="77777777" w:rsidR="00557F7C" w:rsidRPr="00557F7C" w:rsidRDefault="00557F7C" w:rsidP="00D55B81">
            <w:pPr>
              <w:jc w:val="center"/>
              <w:rPr>
                <w:b/>
              </w:rPr>
            </w:pPr>
            <w:r w:rsidRPr="00557F7C">
              <w:rPr>
                <w:b/>
              </w:rPr>
              <w:t>Type of data saved</w:t>
            </w:r>
          </w:p>
        </w:tc>
        <w:tc>
          <w:tcPr>
            <w:tcW w:w="3117" w:type="dxa"/>
          </w:tcPr>
          <w:p w14:paraId="37FFCA10" w14:textId="77777777" w:rsidR="00557F7C" w:rsidRPr="00557F7C" w:rsidRDefault="00557F7C" w:rsidP="00D55B81">
            <w:pPr>
              <w:jc w:val="center"/>
              <w:rPr>
                <w:b/>
              </w:rPr>
            </w:pPr>
            <w:r w:rsidRPr="00557F7C">
              <w:rPr>
                <w:b/>
              </w:rPr>
              <w:t>Length of time saved</w:t>
            </w:r>
          </w:p>
        </w:tc>
      </w:tr>
      <w:tr w:rsidR="00557F7C" w14:paraId="14E23BE1" w14:textId="77777777" w:rsidTr="00D55B81">
        <w:trPr>
          <w:jc w:val="center"/>
        </w:trPr>
        <w:tc>
          <w:tcPr>
            <w:tcW w:w="3116" w:type="dxa"/>
          </w:tcPr>
          <w:p w14:paraId="37076C1A" w14:textId="77777777" w:rsidR="00557F7C" w:rsidRDefault="00557F7C" w:rsidP="00D55B81"/>
        </w:tc>
        <w:tc>
          <w:tcPr>
            <w:tcW w:w="3117" w:type="dxa"/>
          </w:tcPr>
          <w:p w14:paraId="32CAF764" w14:textId="77777777" w:rsidR="00557F7C" w:rsidRDefault="00557F7C" w:rsidP="00D55B81"/>
        </w:tc>
        <w:tc>
          <w:tcPr>
            <w:tcW w:w="3117" w:type="dxa"/>
          </w:tcPr>
          <w:p w14:paraId="2F8177EB" w14:textId="77777777" w:rsidR="00557F7C" w:rsidRDefault="00557F7C" w:rsidP="00D55B81"/>
        </w:tc>
      </w:tr>
      <w:tr w:rsidR="00557F7C" w14:paraId="4686DA58" w14:textId="77777777" w:rsidTr="00D55B81">
        <w:trPr>
          <w:jc w:val="center"/>
        </w:trPr>
        <w:tc>
          <w:tcPr>
            <w:tcW w:w="3116" w:type="dxa"/>
          </w:tcPr>
          <w:p w14:paraId="461FE17B" w14:textId="77777777" w:rsidR="00557F7C" w:rsidRDefault="00557F7C" w:rsidP="00D55B81">
            <w:pPr>
              <w:jc w:val="center"/>
            </w:pPr>
            <w:r>
              <w:t>onSavedInstanceState</w:t>
            </w:r>
          </w:p>
        </w:tc>
        <w:tc>
          <w:tcPr>
            <w:tcW w:w="3117" w:type="dxa"/>
          </w:tcPr>
          <w:p w14:paraId="501A151B" w14:textId="77777777" w:rsidR="00557F7C" w:rsidRDefault="00557F7C" w:rsidP="00D55B81">
            <w:pPr>
              <w:jc w:val="center"/>
            </w:pPr>
            <w:r>
              <w:t>Key/value (complex values)</w:t>
            </w:r>
          </w:p>
        </w:tc>
        <w:tc>
          <w:tcPr>
            <w:tcW w:w="3117" w:type="dxa"/>
          </w:tcPr>
          <w:p w14:paraId="13A89C74" w14:textId="77777777" w:rsidR="00557F7C" w:rsidRDefault="00557F7C" w:rsidP="00D55B81">
            <w:pPr>
              <w:jc w:val="center"/>
            </w:pPr>
            <w:r>
              <w:t>While app is open</w:t>
            </w:r>
          </w:p>
        </w:tc>
      </w:tr>
      <w:tr w:rsidR="00557F7C" w14:paraId="4A549275" w14:textId="77777777" w:rsidTr="00D55B81">
        <w:trPr>
          <w:jc w:val="center"/>
        </w:trPr>
        <w:tc>
          <w:tcPr>
            <w:tcW w:w="3116" w:type="dxa"/>
          </w:tcPr>
          <w:p w14:paraId="3E733165" w14:textId="77777777" w:rsidR="00557F7C" w:rsidRDefault="00557F7C" w:rsidP="00D55B81">
            <w:pPr>
              <w:jc w:val="center"/>
            </w:pPr>
            <w:r>
              <w:t>SharedPreferences</w:t>
            </w:r>
          </w:p>
        </w:tc>
        <w:tc>
          <w:tcPr>
            <w:tcW w:w="3117" w:type="dxa"/>
          </w:tcPr>
          <w:p w14:paraId="643AB7D8" w14:textId="77777777" w:rsidR="00557F7C" w:rsidRDefault="00557F7C" w:rsidP="00D55B81">
            <w:pPr>
              <w:jc w:val="center"/>
            </w:pPr>
            <w:r>
              <w:t>Key/value (primitive values)</w:t>
            </w:r>
          </w:p>
        </w:tc>
        <w:tc>
          <w:tcPr>
            <w:tcW w:w="3117" w:type="dxa"/>
          </w:tcPr>
          <w:p w14:paraId="3BABD699" w14:textId="77777777" w:rsidR="00557F7C" w:rsidRDefault="00557F7C" w:rsidP="00D55B81">
            <w:pPr>
              <w:jc w:val="center"/>
            </w:pPr>
            <w:r>
              <w:t>Between app and phone restarts</w:t>
            </w:r>
          </w:p>
        </w:tc>
      </w:tr>
      <w:tr w:rsidR="00557F7C" w14:paraId="55D61213" w14:textId="77777777" w:rsidTr="00D55B81">
        <w:trPr>
          <w:jc w:val="center"/>
        </w:trPr>
        <w:tc>
          <w:tcPr>
            <w:tcW w:w="3116" w:type="dxa"/>
          </w:tcPr>
          <w:p w14:paraId="29837B68" w14:textId="77777777" w:rsidR="00557F7C" w:rsidRDefault="00557F7C" w:rsidP="00D55B81">
            <w:pPr>
              <w:jc w:val="center"/>
            </w:pPr>
            <w:r>
              <w:t>SQLite Database</w:t>
            </w:r>
          </w:p>
        </w:tc>
        <w:tc>
          <w:tcPr>
            <w:tcW w:w="3117" w:type="dxa"/>
          </w:tcPr>
          <w:p w14:paraId="342203A6" w14:textId="77777777" w:rsidR="00557F7C" w:rsidRDefault="00557F7C" w:rsidP="00D55B81">
            <w:pPr>
              <w:jc w:val="center"/>
            </w:pPr>
            <w:r>
              <w:t>Organized, more complicated text/numeric/Boolean data</w:t>
            </w:r>
          </w:p>
        </w:tc>
        <w:tc>
          <w:tcPr>
            <w:tcW w:w="3117" w:type="dxa"/>
          </w:tcPr>
          <w:p w14:paraId="17F2B9FE" w14:textId="77777777" w:rsidR="00557F7C" w:rsidRDefault="00557F7C" w:rsidP="00D55B81">
            <w:pPr>
              <w:jc w:val="center"/>
            </w:pPr>
            <w:r>
              <w:t>Between app and phone restarts</w:t>
            </w:r>
          </w:p>
        </w:tc>
      </w:tr>
      <w:tr w:rsidR="00557F7C" w14:paraId="0375FE2C" w14:textId="77777777" w:rsidTr="00D55B81">
        <w:trPr>
          <w:jc w:val="center"/>
        </w:trPr>
        <w:tc>
          <w:tcPr>
            <w:tcW w:w="3116" w:type="dxa"/>
          </w:tcPr>
          <w:p w14:paraId="108043B7" w14:textId="77777777" w:rsidR="00557F7C" w:rsidRDefault="00557F7C" w:rsidP="00D55B81">
            <w:pPr>
              <w:jc w:val="center"/>
            </w:pPr>
            <w:r>
              <w:t>Internal/External storage</w:t>
            </w:r>
          </w:p>
        </w:tc>
        <w:tc>
          <w:tcPr>
            <w:tcW w:w="3117" w:type="dxa"/>
          </w:tcPr>
          <w:p w14:paraId="23B26AAC" w14:textId="77777777" w:rsidR="00557F7C" w:rsidRDefault="00557F7C" w:rsidP="00D55B81">
            <w:pPr>
              <w:jc w:val="center"/>
            </w:pPr>
            <w:r>
              <w:t>Multimedia or larger data</w:t>
            </w:r>
          </w:p>
        </w:tc>
        <w:tc>
          <w:tcPr>
            <w:tcW w:w="3117" w:type="dxa"/>
          </w:tcPr>
          <w:p w14:paraId="0EB2FBE3" w14:textId="77777777" w:rsidR="00557F7C" w:rsidRDefault="00557F7C" w:rsidP="00D55B81">
            <w:pPr>
              <w:jc w:val="center"/>
            </w:pPr>
            <w:r>
              <w:t>Between app and phone restarts</w:t>
            </w:r>
          </w:p>
        </w:tc>
      </w:tr>
      <w:tr w:rsidR="00557F7C" w14:paraId="58E59CD7" w14:textId="77777777" w:rsidTr="00D55B81">
        <w:trPr>
          <w:jc w:val="center"/>
        </w:trPr>
        <w:tc>
          <w:tcPr>
            <w:tcW w:w="3116" w:type="dxa"/>
          </w:tcPr>
          <w:p w14:paraId="60A49521" w14:textId="77777777" w:rsidR="00557F7C" w:rsidRDefault="00557F7C" w:rsidP="00D55B81">
            <w:pPr>
              <w:jc w:val="center"/>
            </w:pPr>
            <w:r>
              <w:t>Server (ex. Firebase)</w:t>
            </w:r>
          </w:p>
        </w:tc>
        <w:tc>
          <w:tcPr>
            <w:tcW w:w="3117" w:type="dxa"/>
          </w:tcPr>
          <w:p w14:paraId="24FA0734" w14:textId="77777777" w:rsidR="00557F7C" w:rsidRDefault="00557F7C" w:rsidP="00D55B81">
            <w:pPr>
              <w:jc w:val="center"/>
            </w:pPr>
            <w:r>
              <w:t>Data that multiple phones will access</w:t>
            </w:r>
          </w:p>
        </w:tc>
        <w:tc>
          <w:tcPr>
            <w:tcW w:w="3117" w:type="dxa"/>
          </w:tcPr>
          <w:p w14:paraId="26F3252B" w14:textId="77777777" w:rsidR="00557F7C" w:rsidRDefault="00557F7C" w:rsidP="00D55B81">
            <w:pPr>
              <w:jc w:val="center"/>
            </w:pPr>
            <w:r>
              <w:t>Between app and phone restarts, deleting the app, using a different phone, etc.</w:t>
            </w:r>
          </w:p>
        </w:tc>
      </w:tr>
    </w:tbl>
    <w:p w14:paraId="7438FEA2" w14:textId="77777777" w:rsidR="00557F7C" w:rsidRDefault="00557F7C"/>
    <w:sectPr w:rsidR="00557F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3MzI2NTUyNDI2NDZQ0lEKTi0uzszPAykwrAUAp5S4NywAAAA="/>
  </w:docVars>
  <w:rsids>
    <w:rsidRoot w:val="00AD0FAC"/>
    <w:rsid w:val="00557F7C"/>
    <w:rsid w:val="00AD0FAC"/>
    <w:rsid w:val="00B40D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8379B"/>
  <w15:chartTrackingRefBased/>
  <w15:docId w15:val="{158B5A81-5423-4270-BE46-731996E2B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7F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57F7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35</Words>
  <Characters>772</Characters>
  <Application>Microsoft Office Word</Application>
  <DocSecurity>0</DocSecurity>
  <Lines>6</Lines>
  <Paragraphs>1</Paragraphs>
  <ScaleCrop>false</ScaleCrop>
  <Company/>
  <LinksUpToDate>false</LinksUpToDate>
  <CharactersWithSpaces>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dc:creator>
  <cp:keywords/>
  <dc:description/>
  <cp:lastModifiedBy>Hemant</cp:lastModifiedBy>
  <cp:revision>2</cp:revision>
  <dcterms:created xsi:type="dcterms:W3CDTF">2018-03-05T22:25:00Z</dcterms:created>
  <dcterms:modified xsi:type="dcterms:W3CDTF">2018-03-05T22:35:00Z</dcterms:modified>
</cp:coreProperties>
</file>